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2C8E1" w14:textId="77777777" w:rsidR="00036D8D" w:rsidRPr="00903E22" w:rsidRDefault="00036D8D" w:rsidP="00036D8D">
      <w:pPr>
        <w:spacing w:after="0" w:line="240" w:lineRule="auto"/>
        <w:rPr>
          <w:rFonts w:eastAsia="Times New Roman"/>
        </w:rPr>
      </w:pPr>
      <w:r w:rsidRPr="00903E22">
        <w:rPr>
          <w:rFonts w:eastAsia="Times New Roman"/>
          <w:spacing w:val="2"/>
          <w:bdr w:val="none" w:sz="0" w:space="0" w:color="auto" w:frame="1"/>
          <w:shd w:val="clear" w:color="auto" w:fill="FFFFFF"/>
        </w:rPr>
        <w:t>Assessment Description</w:t>
      </w:r>
    </w:p>
    <w:p w14:paraId="3A41572D" w14:textId="77777777" w:rsidR="00036D8D" w:rsidRPr="00903E22" w:rsidRDefault="00036D8D" w:rsidP="00036D8D">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A crucial element of classroom management is to develop strategies to engage students, promote individual and group motivation, and encourage positive behaviors among students. As a future teacher going into the classroom, it is important to develop a toolkit of effective engagement and classroom management strategies for use in any classroom.</w:t>
      </w:r>
    </w:p>
    <w:p w14:paraId="77BA2180" w14:textId="77777777" w:rsidR="00036D8D" w:rsidRPr="00903E22" w:rsidRDefault="00036D8D" w:rsidP="00036D8D">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color w:val="414141"/>
          <w:spacing w:val="2"/>
          <w:bdr w:val="none" w:sz="0" w:space="0" w:color="auto" w:frame="1"/>
        </w:rPr>
        <w:t>Part 1: Effective Engagement Strategies Toolkit</w:t>
      </w:r>
    </w:p>
    <w:p w14:paraId="3AA428A2" w14:textId="77777777" w:rsidR="00036D8D" w:rsidRPr="00903E22" w:rsidRDefault="00036D8D" w:rsidP="00036D8D">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Research three videos that successfully demonstrate engagement, motivation, and classroom management strategies that would be useful for the grade level you want to teach. With this information, complete the “Effective Engagement Strategies Toolkit” template.</w:t>
      </w:r>
    </w:p>
    <w:p w14:paraId="70D9CB70" w14:textId="764716D2" w:rsidR="00964E27" w:rsidRDefault="00964E27" w:rsidP="009A159B"/>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TA3MTWxNDe0tDBQ0lEKTi0uzszPAykwrAUA36Q7gywAAAA="/>
  </w:docVars>
  <w:rsids>
    <w:rsidRoot w:val="005C2198"/>
    <w:rsid w:val="00036D8D"/>
    <w:rsid w:val="00073B89"/>
    <w:rsid w:val="00377BBA"/>
    <w:rsid w:val="005C2198"/>
    <w:rsid w:val="007E780A"/>
    <w:rsid w:val="00964E27"/>
    <w:rsid w:val="009A159B"/>
    <w:rsid w:val="00B21910"/>
    <w:rsid w:val="00DC4A9F"/>
    <w:rsid w:val="00FF7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AEFA6"/>
  <w15:chartTrackingRefBased/>
  <w15:docId w15:val="{A3E35D1E-9B0E-428F-A3D0-A8BF5D328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D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1</Words>
  <Characters>577</Characters>
  <Application>Microsoft Office Word</Application>
  <DocSecurity>0</DocSecurity>
  <Lines>4</Lines>
  <Paragraphs>1</Paragraphs>
  <ScaleCrop>false</ScaleCrop>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5:38:00Z</dcterms:created>
  <dcterms:modified xsi:type="dcterms:W3CDTF">2021-11-14T05:38:00Z</dcterms:modified>
</cp:coreProperties>
</file>